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ดึก</w:t>
      </w:r>
      <w:r>
        <w:t xml:space="preserve"> </w:t>
      </w:r>
      <w:r>
        <w:t xml:space="preserve">2022-01-12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รับ ครูประถมเข้าสู่ข่าวดึก ThaiPBS นะครับคืนนี้ อยู่ครับผมอนุชาขับดวงกลับ เจ้าหน้าที่อุทยานแห่งชาติทองผาภูมิออกลาดตระเวนพบ พรานป่ากำลังลักลอบทำลายซากเสือโคร่ง 2 ตัวกลางป่าลึกนะครับ เข้าไปตรวจหลบหนีไปได้         11 นาทีที่เจ้าหน้าที่อุทยานแห่งชาติทองผาภูมิจังหวัดกาญจนบุรี ไล่ล่าพรานป่าตีวงล้อมเข้าจับหน่อยครับต่างจากตรวจพบ กลุ่มควันไฟแต่ว่าสุนัขนำทางเขาขึ้นครับทำให้กลุ่ม Prime บ้านชำนาญหลบหนีไปได้ไปตรวจสอบที่เกิดเหตุพบแคร่ร้านย่างเนื้อสั่งไหมครับ พร้อมกับซากเสือโคร่งตัวผู้และตัวเมีย 2 ตัว ปืน 4 กระบอกและอุปกรณ์การกระทำความผิดอื่นๆอีกเกือบ 30 รายการกับคาดว่าเป็นเสือที่ออก หากินระหว่างชายแดนไทยพม่า  เป็นเพศผู้น้ำหนักประมาณ 80 กิโลกรัม น้ำหนักประมาณ 50 กิโลกรัม  ภาพวาดคู่รักๆน่าจะนำ  ออกมาจำหน่ายยังพื้นที่ด้านนอกครับ  ระหว่างตรวจสอบหลักฐานนะครับมีโทรศัพท์โทรหาเจ้าหน้าที่อุทยานเพื่อขอคืนปืนลูกซองหนึ่งในกระบอก ที่เจ้าหน้าที่ยึดไว้ โอนทางโทรศัพท์อ้างว่าเป็นปืนของเจ้าหน้าที่อปพรในครับแต่ว่าเจ้าหน้าที่นำปืนทั้งหมด ส่งให้พนักงานสอบสวนหาตัวผู้กระทำผิด ดำเนินคดี   สุวรรณที่จังหวัด ไทยธานีในครับเจ้าหน้าที่เขตรักษาพันธุ์สัตว์ป่าห้วยขาแข้งนำกำลังกว่า 20   ระบำอำเภอลานสักนะครับก่อนที่จะจับ ล้อมจับเอาไว้ได้ขณะนี้ไปหลบอยู่ท่อระบายน้ำขนาดใหญ่เจ้าหน้าที่จึงดำเนินการยิงยาสลบ คนสามารถจับไปได้กลับเมื่อตรวจสอบพบว่าเป็นเสือโคร่งชื่อธนาธรนะครับตัวเดียวกัน ที่เคยออกจ้า เข้าไปกัดสัตว์เลี้ยงของชาวบ้านเมื่อปีที่ผ่านมา   ทหารยิงปะทะกลุ่มค้ายาเสพติดบริเวณชายแดนจังหวัดเชียงรายนะครับก่อนจะยึดยาบ้ากว่า 1 ล้านเม็ด และเขตกบินทร์ 80 กิโลกรัมครับ จะบ้า 1 ล้าน 2 แสนเม็ดอามีนหรือว่ายาเค 80 กิโลกรัมละ ประมาณ 2 กิโลกรัมนะครับรวมทั้งปืน 2 กระบอกเป็นของกลางที่ทหารกองกำลังผาเมืองตรวจอยู่ ได้หลังจากยิงปะทะกลุ่มค้ายาเสพ โรงเรียนบ้านสบรวกตำบลเวียงอำเภอเชียงแสนจังหวัดเชียงรายเมื่อคืนที่ผ่านมา ที่กลุ่มผู้ต้องสงสัยกำลังลำเลียงสัมภาระจำนวนมากขึ้นมาจากแม่น้ำท่วม นาทีจึงให้สัญญาณเพื่อจะเข้าไปตรวจค้น คำว่ากลุ่มผู้ต้องสงสัยยิงใส่เจ้าหน้าที่เพื่อที่จะเปิดทางหลบ สีจนเกิดการยิงปะทะกันกับพลตรีนฤทธิ์ถาวรวงษ์ผู้บัญชาการกองกำลังผาเมือง ถามว่ายาเสพติดล็อตนี้เป็นของเครือข่ายยาเสพติด กลุ่มอาคารและไทยใหญ่จากประเทศเพื่อนบ้านโดยระหว่างเดือนตุลาคมปีที่ผ่านมาถึง ปั่น ไปคืนที่สามารถยึดยาบ้าได้กว่า 25 ล้านเม็ดเฮโรอีนอีกกว่า 200 กิโล ลำดับ  สถานที่ยาบ้ากว่า 5 ล้านเม็ดยาไอซ์ 39 กิโลกรัมละ ส่วน 3 คันพร้อมกับโทรศัพท์มือถือและทองรูปพรรณในครับเป็นของกลางที่ตำรวจสืบสวนภูธรจังหวัดลพบุรี ได้จากผู้ต้องหารวม 4 คนที่ใช้ชื่อว่าสายเบิร์นเต็มระบบ ครับซึ่งเป็นกลุ่มเยาวชนค้ายาเสพติดรายใหญ่ในจังหวัดลพบุรีครับและขณะนี้กำลังสืบสวนหาเครือข่ายที่ยัง จับ  ชายชาวอำเภอหล่มสักจังหวัดเพชรบูรณ์ขี่รถจักรยานยนต์ไปซื้อของกินที่ตลาด กะว่าถูกสายสัญญาณเกี่ยวคอเกือบเสียชีวิตเข้าแจ้งความแต่ว่าตำรวจไม่รับ แป้งนะครับ อ้างว่าต้องรู้บริษัทเจ้าของสายสัญญาณก่อน กรณีผู้ใช้ Facebook คนหนึ่งในครับเขาโพสต์ท่าต้องรอยบาดแผลที่บริเวณลำคอที่ถูกสายสัญญาณของบริษัท ครั้งหนึ่ง บาดจนเป็นแผลลึกไหมครับ แล้วก็ระบุข้อความแบบนี้ครับขออนุญาตในกรณีนี้หน่วยงานไหนรับผิดชอบได้  ตัวไปแจ้งความแล้วตำรวจจะให้ลงบันทึกประจำวันไว้ ถ้าน้องผมขับมาเร็วคอคงขาดแล้วครับพี่ครับ เป็นคำบอกเล่าของผู้ที่ประสบเหตุในการพูดเขาก็เลยเดินทางไปตรวจสอบที่เกิด บริเวณสามแยกใกล้ๆกับวิทยาลัยการอาชีพหล่มสัก ถนนรณกิจ ตำบลวัด อำเภอหล่มสักจังหวัดเพชรบูรณ์นะครับซึ่งผู้ประสบเหตุบอกว่าเมื่อเวลาประมาณ 21:00 น ของคืนวันอาทิตย์ เขาขี่รถจักรยานยนต์ไปซื้อของกินที่ตลาดหล่มสัก พอไปถึงที่เกิดเหตุมืดมากนะครับเนื่องจากไม่มีไฟฟ้าส่องสว่างตามถนน แล้วก็รู้สึกว่ามีอะไรมาเกี่ยวที่ลำคออย่างแรงจนเกือบหงายหลัง คอร์ดเกือบ  เกือบเสียชีวิตนะครับเพราะว่าเป็นสายสัญญาณของบริษัทแห่งหนึ่งก่อนที่จะ  ไปทำแผลที่โรงพยาบาลนะกลับจากนั้นก็ไปแจ้งความที่สถานีตำรวจภูธรหล่มสัก สมัครตำรวจ แจ้งความหน่อยครับบอกว่าต้องรู้บริษัทเจ้าของสายสัญญาณก่อนจึงจะ ด้านขวากายกับ  แจ้งตำรวจไม่รับแจ้งว่ายังไม่ทราบ ของบริษัทอะไร  เลยมาหา ซอยจับเส้นนี้ก็สามารถเป็นของบริษัทอะไร ขณะที่เจ้าหน้าที่การไฟฟ้าส่วนภูมิภาคสาขาหล่มสัก บอกว่าจากการตรวจสอบเบื้องต้นคาดว่าน่าจะเป็นสายสัญญาณของบริษัทสื่อสารที่ผิดพลาด อยู่กับเสาของการไฟฟ้าในครับแต่ก็ไม่พบสายสัญญาณดังกล่าวแล้วจะก้าน ถามชาวบ้านใกล้เคียงพบว่ามีพนักงานของบริษัทสื่อสารแห่งหนึ่งมาตัด  แล้วก็เก็บสายสัญญาณดังกล่าวไปแล้ว  ผู้ช่วยผู้บัญชาการตำรวจแห่งชาติเตรียมส่งเจ้าหน้าที่ เข้าตรวจสอบเรือปริศนาจมอีกครั้งหนึ่งนะครับพร้อมกับเผยว่าทราบข้อมูลเชิงลึกของเรียนแล้ว หากพบว่ามีการกระทำความผิดไม่ว่าจะเป็นเจ้าหน้าที่รัฐหรือว่าพลเรือนจะบังคับใช้ หลายอย่างเข้มข้น    พลตำรวจโทสุรเชษฐ์หักพาลผู้ช่วยผู้บัญชาการตำรวจแห่งชาติเปิดเผยระหว่าง ไปตรวจ เรือปริศนาจมที่ท่าเทียบเรือชั่วคราวปากน้ำขนอม ของที่    อำเภอขนอมจังหวัดนครศรีธรรมราชนะครับว่าเรือปริศนาลับดังกล่าว เป็นเรือที่อยู่ในบัญชี iuu หน่อยครับ กริยาที่อยู่นอกนั้นน้ำแต่ว่าได้ถูกพัดเข้ามาอยู่ในเขตทะเลไทยเจ้าหน้าที่พยายามเร่งค้นหาอุปกรณ์ที่เรียกว่า  เป็นอุปกรณ์สำคัญประจำเรือที่เหมือนกับกล่องดำเครื่องบินกลับ มีข้อมูลทุกอย่างอยู่ในนั้นนะครับจะรู้ว่ามาจากไหนเป็นของใคร มีที่มาที่ไปอย่างไรครับ  ในความเห็นของตัวเองนั้นเรียนอันนี้ไม่น่าจะต้องกู้ขึ้นมาแล้ว ป้าไม่น่าจะกิน ขวางการเดินเปรียบ คนไข้ที่จ่มหรือว่าใครที่ต้องการให้กู้ส่วนนี้ ตำรวจมีข้อมูลในทางลึก อยู่พอสมควรแต่ว่าต้องดูพยานหลักฐานจัดเตรียมอีกครั้งแนะนำไปตรวจสอบ แล้วหากพบว่ามีการกระทำความผิดไม่ว่าจะเป็นเจ้าหน้าที่รัฐ วัดพลเรือนก็จะบังคับใช้กฎหมายอย่างเข้มข้นกับ      พระที่ศูนย์อำนวยการรักษาผลประโยชน์ของชาติทางทะเลอ้างอิงเหตุเรือปริศนา ต่อมใต้ทะเลเป็นสัญชาติจีนนะครับถือว่าเรือจิ๋วสวน 2 หลักฐานสมุดปูมการเดินเรือที่ถูกบันทึกไว้ตั้งแต่ปี 2559 พลเรือตรีอิทธิพัทธ์กวินเฟื่องฟูกุลโฆษกศูนย์อำนวยการรักษาผลประโยชน์ของชาติ ทางทะเลหรือว่าศรชลชี้แจงหลักฐานจากสมุด กลุ่มการเดินเรือ ที่ถูกบันทึกไว้ตั้งแต่ 10 9 พฤษภาคมถึง 27 สิงหาคม 2550 9 นะครับป้าจินสวน 2 ที่จมใต้ท้องทะเล ห่างจากชายฝั่งอำเภอสิชลจังหวัดนครศรีธรรมราชทางทิศตะวันออก  ระยะทางประมาณ 50 กิโลเมตรเป็นเรือสัญชาติ ตีนไก่ พร้อมกับหลักฐานตราประทับของสำนักงานความปลอดภัยทางทะเลนครเทียน กลิ่นของจีนระบุว่านายส่ง กลิ่น เป็นผู้บังคับการเรือลำนี้นะครับแต่ว่าเอกสารจมไปกับเกลือกับ ขณะเดียวกันศรชลได้ทำหนังสือถึงอธิบดีกรมเจ้าท่า ประธานคณะอนุกรรมการตรวจสอบ ติดตามติดตามการบังคับใช้กฎหมายที่เกี่ยวข้องในการแก้ไขปัญหาการทำประมงและ แรงงานในภาคประมงพร้อมกับประสานผู้เ****วชาญของหน่วยงานเครือข่ายความร่วมมือนานาชาติ ด้านความยั่งยืนของทรัพยากรประมงหรือว่าโอเ****นมายซึ่งเป็นองค์กรไม่แสวงหา กำไร ที่ปรึกษาด้านมาตรการปิด ตามควบคุมและเฝ้าระวังหรือว่า mts ร่วมตรวจสอบวิเคราะห์ รัก แล้วครับถ่ายดาวเทียมนะครับ  ป้าเรือจิ้นสวน 2 ไม่ได้อยู่ในบัญชีเรือหรือว่า iuu Fishing กับ ขณะที่พลเรือโทสุนทรคำคล้ายผู้บัญชาการทัพเรือภาคที่ 2 ในฐานะ ผู้อำนวยการศรชล  แจ้งให้สำนักงานเจ้าท่าภูมิภาคสาขาเกาะสมุยตรวจสอบคราบน้ำมันที่เกิดจาก การจมลงของเรือ ไม่พบคราบน้ำมันที่จะส่งผลกระทบกับบริเวณโดยรอบเกาะมัดสุมและเกาะสมุยจังหวัดสุราษฎร์ธานี      จนถึงขณะนี้ก็ยังไม่ได้คำตอบที่ชัดเจนจากรัฐบาลนะครับว่าได้ทำอะไรกับการระบาดของโรคอหิวา ขาหมูแปลว่ากรมปศุสัตว์ก็ยังแบ่งรับแบ่งสู้นะครับแต่ก็ยอมรับว่า เสือ ไม่ใช่การระบาด  เป็นครั้งแรกตั้งแต่กรมปศุสัตว์ยืนยันพบโรคอหิวาต์แอฟริกา นะครับที่รัฐมนตรีว่าการกระทรวงเกษตรและสหกรณ์ผู้รับผิดชอบโดยตรง ตอบคำถามสื่อมวลชนครับระบุว่าได้รายงานการพบ เชื้อไปยังองค์กรโรคระบาดสัตว์ระหว่างประเทศหรือว่า Owen ได้ยืนยันว่าที่ผ่านมาไม่มีการปกปิดข้อมูลค่ะ     ไม่มีใครปิดบังหรอกครับไม่มีประโยชน์ คือการตรวจพบเชื้อในหมายถึงว่าต้อง การตรวจตามมาตรฐานของ ทางการแพทย์ที่เขายอมรับกัน วันนี้ราชการอยู่แล้วว่ามันมีกฎหมายอยู่แล้วอะ มาตรการจะต้องตรวจผ่านการตรวจรับจากที่ไหน ไม่ได้ทิ้งไม่ได้ปกปิดแล้วก็พยายามป้องกันทุกอย่าง ซ่อมกันชน ให้  มีหนังสือว่าเราต้องการได้ยอดเยี่ยมด้วยซ้ำ    ส่วนกรณีที่อธิบดีกรมปศุสัตว์ปฏิเสธรับหนังสือจากภาคีคณบดีคณะสัตวแพทยศาสตร์ ที่ห่วงใยถึงการแพร่ระบาดของโรคนะครับมีการตั้งคณะกรรมการสอบภายใน ปั่น  ขณะที่การติดเชื้อ asf ในไทยอาจจะมีผลต่อการส่งออก ประธานกลุ่มอุตสาหกรรมอาหารสภาอุตสาหกรรมแห่งประเทศไทยยอมรับกรณีไต้หวันพิจารณา การนำเข้าอาหารแปรรูปเนื้อหมูจากไทยนะครับหลังจากพบเชื้อ แต่ว่าเป็นนโยบายป้องกันโรคเข้าประเทศจนกว่าไทยจะมีมาตรการแก้ไขที่ใช้ กลับมาประเมินว่าจะกระทบระยะสั้นหน่อยครับเพราะว่าขนาดนี้ไทยยังจำกัด การส่งออก ในส่วนของหมูสดอาหารแปรรูปไทยยังส่งออกได้อยู่ครับซึ่งต้องเร่งแก้ปัญหาไม่ให้กระทบ ความเชื่อมั่นในวงกว้างครับ    ไม่ถึงขนาดนั้นเพราะว่าเราเราเองเราก็ยัง ได้หลากหลายประเทศอยู่นะครับซึ่งสิ่งที่ต้องทำคือต้องทำความเข้าใจ คืนของมาตรการที่เราดูแลครับเพื่อสร้างความมั่นใจให้กับผู้นำเข้าต่างๆ ขับรถไปดูแล  กับเชื้อโรคพรุ่งนี้อย่างดี สำหรับมูลค่าส่งออกสุกรเป็นปี 2564 มีมูลค่า 1187 ล้านบาทนะครับลดลงร้อยละ 50 การ์ดสุกรสดแช่แข็งมูลค่า 1657 ล้านบาทลดลงร้อยละ 40 5 กับ  เลขาธิการคปภตั้งทีมกฎหมายตรวจสอบกรณีโพสต์ออนไลน์จ้างเด็ก ประเทศติดเชื้อ covid-19 เพื่อหวังเคลมประกัน covid นะครับหากพบ ให้ดำเนินการทางกฎหมายอย่างเด็ดขาด กรณีที่มีการวิพากษ์วิจารณ์ในสื่อสังคมออนไลน์ประกาศจ้างเด็ก ประเทศไหนครับไปขอ เป็นเด็ก ที่ต้องติดเชื้อ covid19 เท่านั้นแล้วก็มีผลตรวจ atk ยืนยันผล เพื่อต้องการติดเชื้อ covid19 และเรียกร้องเอาเงินประกันภัย บริษัทประกันภัยนะครับนายสุทธิพลทวีชัยการเลขาธิการคณะกรรมการ  ส่งเสริมการประกอบธุรกิจประกันภัยหรือว่าคปภระบบว่าการกระทำในลักษณะนี้ เข้าข่ายเป็นการฉ้อฉลประกันภัยครับเป็นการกระทำที่ผิดกฎหมาย อื่นที่เกี่ยวข้องด้วย จึงได้ส่งทีมกฎหมายและคดีเข้าตรวจสอบข้อเท็จจริงและพบตัวผู้โพสต์ ข้อความดังกล่าวแล้วตัดได้ยังพบว่าผู้โพสต์ ได้มีการเอาประกันภัย covid กับบริษัทแห่งหนึ่งด้วยพอจะเร่งตรวจสอบ รหัสพบการกระทำความผิดก็จะดำเนินการตามกฎหมายต่อไปครับ  ที่การกระทำของผู้โพสต์ข้อความดังกล่าวหากเข้ากรณีการใช้สิทธิโดยไม่สุจริต ก็จะไม่ได้รับเงินตามกรมธรรม์ประกันภัยนะครับและอาจจะถูกดำเนินคดีกรณีเข้าข่ายเป็นการ พ่อฝนประกันภัย      การติดเชื้อ covid19 ในเด็กมีแนวโน้มเพิ่มขึ้นเป็น 1 ใน 3 ของผู้ป่วยทั้งหมด ซึ่งมากกว่ารอบที่ผ่านมาครับเพราะว่าบางส่วนยังไม่ได้รับวัคซีนนะครับเพราะว่าส่วนใหญ่ ไม่มีอาการหนักครับ ขณะนี้สถาบันสุขภาพเด็กแห่งชาติมหาราชินีรับเด็กเข้ารักษาแล้ว 32 คน  แน่นอนอยู่ใช่ไหมคะคุณพ่อโอเคค่ะเดี๋ยววันนี้นะคะทางโรงพยาบาลเด็ก มารับน้องข้าดูแลในโครงการ Operation นะคะแล้วก็ พรุ่งนี้เราจะเริ่มจัดส่งเป็นออกปรอทวัดไข้แล้วก็วัดออกซิเจนนะคะไปให้คุณพ่อพร้อมกับ อาหารแล้วก็ยานะคะไปให้นะคะ  พยาบาลของสถาบันสุขภาพเด็กแห่งชาติมหาราชินีพูดคุยกับผู้ปกครองของเด็ก หญิงวัย 11 สวัสดีครับที่ติดเชื้อ covid19 เพื่อที่จะสอบถามอาการแล้วก็ให้คำแนะนำ เด็กมีอาการไม่รุนแรงนะครับก็เลยให้รักษาตัวอยู่ที่บ้านหรือว่า Home isolation ได้ ตั้งแต่วันที่ 7 มกราคมมีผู้ป่วยเด็กเข้าระบบ SI เพิ่มขึ้นเฉลี่ยวันละสิ ถ้าถึง 20 คนนะครับเพิ่มขึ้นเป็นเท่าตัวเมื่อเทียบกับเดือนธันวาคมปีที่ผ่านมา ขณะนี้มีทั้งหมด 60 คนนะครับส่วนผู้ป่วยในมี 32 คนครับ กระรอกนี้คาดการณ์ว่าจะมีเด็กติดเชื้อ 1 ใน 3 ของผู้ป่วยทั้งหมดเนื่องจากอายุ  111 ยังไม่ได้รับวัคซีนครับถ้าจำว่าหากเด็กไม่มีโรคประจำตัว อาการก็จะไม่รุนแรง    จะอยู่ที่ประมาณคร่าวๆนะคะอันนี้เป็นทั่วโลกนะไม่ใช่เฉพาะประเทศไทย  อยู่ที่ประมาณซัก 10 กว่า 10  ไม่ถึง 20 เปอร์เซ็นต์แต่ที่นี้รอบนี้เนี่ยสัดส่วนของผู้ หวยเด็ดเนี่ย  มีแนวโน้มที่จะเกินเกินกว่า รอบก่อนๆก็จะถึง 1 ใน 3 ของผู้ป่วยทั้งหมด นะคะ  ฉะนั้นก็ยิ่งโรงเรียนอนุบาลเปิดแล้วก็คิดว่ามีความเป็นไปได้ แต่ยังพี่ย้ำหลายรอบก็โชคดีส่วนใหญ่อาการไม่เยอะ  นายอนุทินชาญวีรกูลระบุว่าสถานการณ์ covid-19 ตอนนี้ไม่ได้ย่ำแย่เลยนะเพราะว่าเตรียมแผนรับ เอาไว้แล้วก่อนปีใหม่ค่ะที่สปกสั่งการให้กระทรวงสาธารณสุขและกระทรวงศึกษาธิการร่วมทำแผนเผชิญเหตุ รับมือ covid 19 ในสถานศึกษา   แพทย์หญิงสุมณีวัชรสินธุ์แถลงย้ำถึงตัวเลขการติด เชื้อ covid19 ในประเทศมีทิศทางที่ส่งตัวนะครับแล้วก็ลดลงอย่างช้าๆ ซึ่งสืบเนื่องมาจากยุทธศาสตร์การควบคุมชะลอการระบาดส่วนตัวเลขการเสียชีวิตในระนอง เดือนมกราคมปีนี้น้อยกว่ารอบเดือนเมษายน 2564 สาเหตุมาจากมีภูมิคุ้มกันที่ได้รับจากการฉีดวัคซีนค่ะที่ไม่ ผู้เสียชีวิตจากเชื้อโควิค Con ในครับ แพทย์หญิงสุมณีระบุว่าสปกกำชับให้กระทรวงสาธารณสุขและกระทรวงศึกษาธิการ ทำแผนเผชิญเหตุรับมือการระบาดของเชื้อโควิคในสถานศึกษาเพื่อที่จะรองรับ การเปิดภาคเรียนใหม่ครับซึ่งพบว่าสถานศึกษามีความพร้อมเกือบร้อยเปอร์เซ็นต์แล้ว เป็นเหตุด้วยในกรณีที่พบการติดเชื้อของนักเรียนนักศึกษาหรือว่า สหกรณ์ในโรงเรียนนะคะดูสถานการณ์การติดเชื้อของ ผู้ที่อายุ 0 ถึง 19 ปีนะคะ  ของประเทศไทยนะคะซึ่งล่าสุดเนี่ยก็เป็นรายงานของวันที่ 7 มกราคม  ปีนี้นะคะจากผู้ติดเชื้อทั้งหมด ในวันที่ 7 7526 คนเนี่ยพบว่าเป็นนักเรียนนักศึกษาหรืออายุ 0-4 อ้าวปีนี้อยู่ที่ 1048 คนหรือว่าคิดเป็นประมาณ 13.9 เซ็นนะคะ โดยที่ 10 จังหวัดสูงสุดของการติดเชื้อในกลุ่มนักเรียนนักศึกษา ถึง 18 ดีนะคะ  พบมากที่สุดเลยก็คืออันดับ 1 กรุงเทพฯนะคะอันดับที่ 2 ชลบุรีอันดับ ที่ 3 กูบนราชธานี พระที่นายอนุทินชาญวีรกูลรองนายกรัฐมนตรีและรัฐมนตรีว่าการกระทรวงสาธารณสุข จำบ้านระบบสาธารณสุขได้เตรียมรับมือสถานการณ์โควิด เอาไว้ก่อนปีใหม่แล้วนะครับใช้มาตรการอย่างทั่วถึงก็คาดว่าตัวเลข ติดเชื้อ omegle จะต่ำกว่าที่เคยประเมินไว้ที่ 3-4 หมื่นคน อันนี้รัฐบาลต้องการให้ประชาชนฉีดวัคซีนให้ได้มากที่สุดระหว่างพื้นที่ 35 เปิดบล็อกกินได้เพราะว่าวัคซีนมีเพียงพอแล้วครับ  ส่วนปัญหา APK ขาดแคลนและแพงมากขึ้นก็ส่งผลให้ประชาชนแสวงหาที่ ตรวจหาเชื้อโควิดฟรีที่ในงานของรัฐจัดขึ้นนะครับ ถอนความจำเป็นที่ยังต้องการชุดตรวจ ak หรือว่าเข้าถึงการตรวจ ทำกลางสถานการณ์ covid-19 ที่ยังระบาดเป็นวงกว้างครับติดตามจากคุณภัทร  พนักงานบริษัท 2 คนนี้ ตามหาชุดตรวจแบบตรวจด้วยน้ำลาย ร้านนี้เค้าแวะมาเป็นร้านที่ 2 แล้ว       น้ำลายหมด   ไม่ได้ชนิดที่ต้องการทั้งคู่เดินออกไปอีกร้านหนึ่ง เช่นกัน  ขนาดที่ป้ายหน้าร้านขึ้นข้อความว่าชุดตรวจ ak หมดทุกประเภท อันนี้เป็นเสียงสะท้อนของทั้งคู่ทั้งราคาที่พุ่งสูงและของขาดแคลนในภาวะ บอกว่า  จำเป็นต่อชีวิตประจำวัน  ก็ตามหาชุดตรวจเอทีเคที่เป็นแบบ ด้วยน้ำลาย แต่ว่าไม่มี 3 ล้าน ตอนนี้ก็คืนนี้ร้านที่ 3 ไม่มีหรอกนะเนี่ย  สัปดาห์ 2  ราคาก็แพงอยู่นะ 100 นึงก็ 300  ราคาได้อะไรได้ หาซื้อได้ง่ายขึ้นอะไรอย่างเงี้ยพี่ว่ามันก็เป็นช่วยหาวิธีที่จะช่วยป้องกันได้ ร้านขายยาที่จำหน่ายชุดตรวจเอกซเรย์ด้วยย่านวิภาวดีสะท้อนว่า ภาวะความตื่นตัวของประชาชนทำให้ขณะนี้ มีคนมาหาซื้อชุดตรวจดีเอ็นเอกันวันละ 30-40  แล้วทำให้ร้านขายสต๊อกในบางวัน  ก็ใช้วิธีการ สั่งมาเพิ่ม ผ่าน ที่แพงที่สุด  ที่จอดที่ลานนะคะ  ชุดนี้ค่ะ ใช่มาคนเดียวเลยเหมือนแบบ  บริษัทนี้เขาก็ซื้อไปตรวจให้ พนักงานของเขา เยอะนิดนึง เหมือนคนก็น่าจะแบบ เริ่มตื่นตัวมากขึ้นที่จะแบบ ตรวจก่อนแล้วอย่างอย่างที่เรากล่าวไปก็คือ มันมีแบบมาตรการที่ต้องตรวจ คนก็จะเริ่มที่ ระวังตัวมากขึ้นเมื่อเริ่มขาดแคลน ราคาพุ่งสูงขึ้น ภาพรวมตามร้านเจ้านาย  ให้ประชาชนหลั่งไหลไปตรวจตามสถานที่ที่ให้บริการตรวจฟรี อย่างเช่นช่วงนี้ ที่รัก ปีอยู่ที่ศูนย์ราชการ ประชาชนที่มาทราบผลว่าติดเชื้อ การตรวจเจ้าหน้าที่ ที่ศูนย์ราชการสะท้อนว่า สวดที่เริ่มขาดแคลนและโรงพยาบาลที่รับตรวจหาเชื้อเพราะจำนวนคนที่รับตรวจ    ส่งผลให้ประชาชนก็ตะเวนหาสถานที่ตรวจเอง อุ่นใจมากขึ้นว่าอย่างน้อย เมื่อทราบผลว่าติดเชื้อ จะมีเจ้าหน้าที่ให้คำแนะนำต่อทันที ระบบที่นี่ ตรวจเองค่ะแต่มันไม่มีผลขึ้นมา 2 หน ขึ้น    ไปที่โรงพยาบาลแล้วมันเต็มก็เลยอยากรู้ ไม่ได้มาที่นี่ก็ต้องรออีกทีว่าราชการ ที่บ้านหรือว่าอะไรยังไงต่อ ที่บ้านดีกว่า    KFC ในช่วงนี้ ประชาชนหลายคนสะท้อนว่า เป็นทางเลือกหนึ่งที่ทำให้พวกเขา สามารถเข้าถึงการตรวจหาเชื้อ ช่วงเวลาที่ covid การแพร่ระบาด หากเป็นไปได้ขอให้ฝ่ายเกี่ยวข้องขยายพื้นที่การเพิ่มจุดตรวจฟรีให้เข้าถึงชุมชน จัดสรร ปวดเอว ราคาตามท้องตลาด ไปทั่วถึง โดยสะดวกแท้จริง พัชราภรณ์เป็นงาม รายงาน    คณะกรรมการปปชเห็นต่างอัยการนะครับเตรียมฟ้องศาลฎีกานักการเมืองคดีอดีตนายกรัฐมนตรียิ่งลักษณ์ ชินวัตร  อนุมัติงบประมาณโครงการโรดโชว์สร้างอนาคตไทยไม่ชอบด้วยกฎหมายครับ  นายนิวัติชัยเกษมมงคลเลขาธิการคณะกรรมการป้องกันและปราบปรามการทุจริตแห่งชาติหรือว่า เปิดเผยนะครับว่าคณะกรรมการป.ป.ชมีมติให้ฟ้องคดีนางสาวยิ่งลักษณ์ชินวัตร เมื่อครั้งดำรงตำแหน่งนายกรัฐมนตรีพร้อมด้วยนายนิวัฒน์ธำรงบุญทรงไพศาล นายสุรนันทน์เวชชาชีวะ อบจมติชนนายฐากูรบุนปาน บจกสยามสปอร์ตซินดิเคทและนายระวิโหลทองนะครับสืบเนื่องจากกรณีอนุมัติ ประมาณ 240 ล้านบาทเมื่อปี 2550  ดำเนินโครงการโรดโชว์สร้างอนาคตไทย Thailand 2020 โดยไม่ชอบด้วยกฎหมายต่อศาลฎีกาแผนกคดีอาญาของผู้ดำรงตำแหน่งทางการเมืองในการ หลังจากอัยการมีความเห็นสั่งไม่ฟ้องเนื่องจากเห็นว่าพยานหลักฐานต่างๆอย่างไม่ อ้วนปปชมองว่าหลักฐานที่มีเพียงพอแล้วครับ  ซึ่งขณะนี้อยู่ระหว่างที่สำนักงานกำลังยกร่างคำฟ้องในครับและคาดว่าภายใน 20 อาจจะยื่นฟ้องได้กับคดีนี้ปปชชี้มูลตั้งแต่วันที่ 22 กรกฎาคม ผม 2563 นะครับโดยปปชเห็นว่ากระบวนการอนุมัติโครงการนี้เป็นไปโดยไม่ชอบด้วย หายแล้วเป็นการใช้งบประมาณ 240 ล้านบาทเกิดความสูญเปล่า เป็นเหตุให้ราชการได้รับความเสียหาย มีมูลความผิดตามประมวลกฎหมายอาญามาตรา 151 และ 150 จะกลับกรมทางกฎหมายปปชและกฎหมายฮั้วประมูล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ดึก 2022-01-12 (251066)</dc:title>
  <dc:creator/>
  <cp:keywords/>
  <dcterms:created xsi:type="dcterms:W3CDTF">2024-01-04T02:49:34Z</dcterms:created>
  <dcterms:modified xsi:type="dcterms:W3CDTF">2024-01-04T02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